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749C2DA" w:rsidR="00B45EC1" w:rsidRPr="00E57640" w:rsidRDefault="001035E8" w:rsidP="004E0CD8">
      <w:pPr>
        <w:spacing w:before="30" w:line="264" w:lineRule="auto"/>
        <w:ind w:left="-1080" w:right="-1080"/>
        <w:rPr>
          <w:rFonts w:ascii="Gulim" w:eastAsia="Gulim" w:hAnsi="Gulim" w:cs="Arial"/>
          <w:sz w:val="17"/>
          <w:szCs w:val="17"/>
          <w:lang w:eastAsia="ko-KR"/>
        </w:rPr>
      </w:pP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D9F69A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8496b0 [1951]" strokecolor="white [3212]" strokeweight="3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107ED5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1A7783" w:rsidRDefault="001B25B3" w:rsidP="00BF5092">
                            <w:pPr>
                              <w:pStyle w:val="Title"/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-KR"/>
                              </w:rPr>
                            </w:pP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적극적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제어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및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인증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자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1A7783" w:rsidRDefault="001B25B3" w:rsidP="00BF5092">
                      <w:pPr>
                        <w:pStyle w:val="Title"/>
                        <w:rPr>
                          <w:rFonts w:ascii="Gulim" w:eastAsia="Gulim" w:hAnsi="Gulim"/>
                          <w:sz w:val="26"/>
                          <w:szCs w:val="26"/>
                          <w:lang w:eastAsia="ko-KR"/>
                        </w:rPr>
                      </w:pP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적극적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제어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및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인증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자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시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5D7C6C">
        <w:rPr>
          <w:rFonts w:eastAsia="Gulim"/>
          <w:sz w:val="17"/>
          <w:szCs w:val="17"/>
          <w:lang w:eastAsia="ko"/>
        </w:rPr>
        <w:t>Active Managerial Control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(</w:t>
      </w:r>
      <w:r w:rsidRPr="005D7C6C">
        <w:rPr>
          <w:rFonts w:eastAsia="Gulim"/>
          <w:sz w:val="17"/>
          <w:szCs w:val="17"/>
          <w:lang w:eastAsia="ko"/>
        </w:rPr>
        <w:t>AMC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적극적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관리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제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)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입증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하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모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종사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인성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질병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위험성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줄이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위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안전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취급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관행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정기적으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준수하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AMC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취급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종사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직무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안전하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완료하도록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교육받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절차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올바르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완수되었는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확인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안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위험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파악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및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정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비상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사태에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적절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대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및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대응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도록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시설의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적극적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관리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제어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수준을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결정하는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데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도움이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될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있도록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검사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보고서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제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3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자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감사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내부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관찰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및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본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문서를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검토하십시오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.</w:t>
      </w:r>
    </w:p>
    <w:p w14:paraId="6DB7B63C" w14:textId="1E1966EF" w:rsidR="00744F29" w:rsidRPr="00E57640" w:rsidRDefault="00744F29" w:rsidP="00F36813">
      <w:pPr>
        <w:spacing w:before="120" w:line="264" w:lineRule="auto"/>
        <w:ind w:left="-1080" w:right="-1080"/>
        <w:rPr>
          <w:rFonts w:ascii="Gulim" w:eastAsia="Gulim" w:hAnsi="Gulim"/>
          <w:bCs/>
          <w:sz w:val="17"/>
          <w:szCs w:val="17"/>
          <w:lang w:eastAsia="ko-KR"/>
        </w:rPr>
      </w:pP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모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1D2C6D">
        <w:rPr>
          <w:rFonts w:eastAsia="Gulim"/>
          <w:sz w:val="17"/>
          <w:szCs w:val="17"/>
          <w:lang w:eastAsia="ko"/>
        </w:rPr>
        <w:t>AMC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유지관리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하지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대부분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설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또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="001D2C6D" w:rsidRPr="001D2C6D">
        <w:rPr>
          <w:rFonts w:eastAsia="Gulim"/>
          <w:sz w:val="17"/>
          <w:szCs w:val="17"/>
          <w:lang w:eastAsia="ko"/>
        </w:rPr>
        <w:t>Certified Food Protection Manager</w:t>
      </w:r>
      <w:r w:rsidR="001D2C6D">
        <w:rPr>
          <w:rFonts w:ascii="Gulim" w:eastAsia="Gulim" w:hAnsi="Gulim" w:cs="Arial"/>
          <w:sz w:val="17"/>
          <w:szCs w:val="17"/>
          <w:lang w:eastAsia="ko"/>
        </w:rPr>
        <w:t xml:space="preserve"> (</w:t>
      </w:r>
      <w:r w:rsidR="001D2C6D" w:rsidRPr="001D2C6D">
        <w:rPr>
          <w:rFonts w:eastAsia="Gulim"/>
          <w:sz w:val="17"/>
          <w:szCs w:val="17"/>
          <w:lang w:eastAsia="ko"/>
        </w:rPr>
        <w:t>CFPM</w:t>
      </w:r>
      <w:r w:rsidR="001D2C6D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공인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보호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관리자</w:t>
      </w:r>
      <w:r w:rsidR="001D2C6D">
        <w:rPr>
          <w:rFonts w:ascii="Gulim" w:eastAsia="Gulim" w:hAnsi="Gulim" w:cs="Arial" w:hint="eastAsia"/>
          <w:sz w:val="17"/>
          <w:szCs w:val="17"/>
          <w:lang w:eastAsia="ko"/>
        </w:rPr>
        <w:t>)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증서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종사자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명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이상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채용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(</w:t>
      </w:r>
      <w:hyperlink r:id="rId15" w:history="1">
        <w:r w:rsidRPr="005D7C6C">
          <w:rPr>
            <w:rFonts w:eastAsia="Gulim"/>
            <w:sz w:val="17"/>
            <w:szCs w:val="17"/>
            <w:lang w:eastAsia="ko"/>
          </w:rPr>
          <w:t>Washington Administrative Code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>(</w:t>
        </w:r>
        <w:r w:rsidRPr="005D7C6C">
          <w:rPr>
            <w:rFonts w:eastAsia="Gulim"/>
            <w:sz w:val="17"/>
            <w:szCs w:val="17"/>
            <w:lang w:eastAsia="ko"/>
          </w:rPr>
          <w:t>WAC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 xml:space="preserve">, </w:t>
        </w:r>
        <w:r w:rsidRPr="00E57640">
          <w:rPr>
            <w:rFonts w:ascii="Gulim" w:eastAsia="Gulim" w:hAnsi="Gulim" w:cs="Arial" w:hint="eastAsia"/>
            <w:sz w:val="17"/>
            <w:szCs w:val="17"/>
            <w:lang w:eastAsia="ko"/>
          </w:rPr>
          <w:t>워싱턴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 xml:space="preserve"> </w:t>
        </w:r>
        <w:r w:rsidRPr="00E57640">
          <w:rPr>
            <w:rFonts w:ascii="Gulim" w:eastAsia="Gulim" w:hAnsi="Gulim" w:cs="Arial" w:hint="eastAsia"/>
            <w:sz w:val="17"/>
            <w:szCs w:val="17"/>
            <w:lang w:eastAsia="ko"/>
          </w:rPr>
          <w:t>행정법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 xml:space="preserve">) </w:t>
        </w:r>
        <w:r w:rsidRPr="005D7C6C">
          <w:rPr>
            <w:rFonts w:eastAsia="Gulim"/>
            <w:sz w:val="17"/>
            <w:szCs w:val="17"/>
            <w:lang w:eastAsia="ko"/>
          </w:rPr>
          <w:t>246-215-02107</w:t>
        </w:r>
      </w:hyperlink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). </w:t>
      </w:r>
      <w:r w:rsidRPr="005D7C6C">
        <w:rPr>
          <w:rFonts w:eastAsia="Gulim"/>
          <w:b/>
          <w:bCs/>
          <w:sz w:val="17"/>
          <w:szCs w:val="17"/>
          <w:lang w:eastAsia="ko"/>
        </w:rPr>
        <w:t>CFPM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은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건물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내에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상주할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필요는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없지만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안전을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확보하는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데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핵심적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역할을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수행해야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.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1D2C6D">
        <w:rPr>
          <w:rFonts w:eastAsia="Gulim"/>
          <w:sz w:val="17"/>
          <w:szCs w:val="17"/>
          <w:lang w:eastAsia="ko"/>
        </w:rPr>
        <w:t>CFPM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적절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교육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받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절차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개발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안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요건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이해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준수하는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확인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요건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충족되는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확인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경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해당인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음식점이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상점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같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여러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설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5D7C6C">
        <w:rPr>
          <w:rFonts w:eastAsia="Gulim"/>
          <w:sz w:val="17"/>
          <w:szCs w:val="17"/>
          <w:lang w:eastAsia="ko"/>
        </w:rPr>
        <w:t>CFPM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습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.</w:t>
      </w:r>
    </w:p>
    <w:p w14:paraId="3ED766C8" w14:textId="6D6675A6" w:rsidR="000F2C9F" w:rsidRPr="00E57640" w:rsidRDefault="008F570D" w:rsidP="00F36813">
      <w:pPr>
        <w:spacing w:before="120" w:line="264" w:lineRule="auto"/>
        <w:ind w:left="-1080" w:right="-1080"/>
        <w:jc w:val="both"/>
        <w:rPr>
          <w:rFonts w:ascii="Gulim" w:eastAsia="Gulim" w:hAnsi="Gulim" w:cs="Arial"/>
          <w:sz w:val="17"/>
          <w:szCs w:val="17"/>
          <w:lang w:eastAsia="ko-KR"/>
        </w:rPr>
      </w:pP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참고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: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설에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350019">
        <w:rPr>
          <w:rFonts w:eastAsia="Gulim"/>
          <w:sz w:val="17"/>
          <w:szCs w:val="17"/>
          <w:lang w:eastAsia="ko"/>
        </w:rPr>
        <w:t>AMC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유지관리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본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문서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사용하십시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반드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hyperlink r:id="rId16" w:history="1">
        <w:r w:rsidRPr="00E57640">
          <w:rPr>
            <w:rStyle w:val="Hyperlink"/>
            <w:rFonts w:ascii="Gulim" w:eastAsia="Gulim" w:hAnsi="Gulim" w:cs="Arial" w:hint="eastAsia"/>
            <w:sz w:val="17"/>
            <w:szCs w:val="17"/>
            <w:lang w:eastAsia="ko"/>
          </w:rPr>
          <w:t>관할</w:t>
        </w:r>
        <w:r w:rsidRPr="00E57640">
          <w:rPr>
            <w:rStyle w:val="Hyperlink"/>
            <w:rFonts w:ascii="Gulim" w:eastAsia="Gulim" w:hAnsi="Gulim" w:cs="Arial"/>
            <w:sz w:val="17"/>
            <w:szCs w:val="17"/>
            <w:lang w:eastAsia="ko"/>
          </w:rPr>
          <w:t xml:space="preserve"> </w:t>
        </w:r>
        <w:r w:rsidRPr="00E57640">
          <w:rPr>
            <w:rStyle w:val="Hyperlink"/>
            <w:rFonts w:ascii="Gulim" w:eastAsia="Gulim" w:hAnsi="Gulim" w:cs="Arial" w:hint="eastAsia"/>
            <w:sz w:val="17"/>
            <w:szCs w:val="17"/>
            <w:lang w:eastAsia="ko"/>
          </w:rPr>
          <w:t>보건소</w:t>
        </w:r>
      </w:hyperlink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협력하여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추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정보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필요에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따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승인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받으시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바랍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E57640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E57640" w:rsidRDefault="00072BE2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1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시설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정보</w:t>
            </w:r>
          </w:p>
        </w:tc>
      </w:tr>
      <w:tr w:rsidR="00EE25DB" w:rsidRPr="00E57640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E57640" w:rsidRDefault="00072BE2" w:rsidP="00214F0B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시설명</w:t>
            </w:r>
          </w:p>
          <w:p w14:paraId="5DDF8C05" w14:textId="49461EFE" w:rsidR="001F2D47" w:rsidRPr="00E57640" w:rsidRDefault="001F2D47" w:rsidP="00214F0B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E57640" w:rsidRDefault="00072BE2" w:rsidP="005227F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전화</w:t>
            </w:r>
          </w:p>
          <w:p w14:paraId="5DDF8C06" w14:textId="7EC5A953" w:rsidR="001F2D47" w:rsidRPr="00E57640" w:rsidRDefault="00702FE2" w:rsidP="005227F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A316BF" w:rsidRPr="00E57640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E57640" w:rsidRDefault="00072BE2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담당자</w:t>
            </w:r>
            <w:r w:rsidRPr="00E57640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성명</w:t>
            </w:r>
          </w:p>
          <w:p w14:paraId="0043F1B7" w14:textId="313D44FB" w:rsidR="001F2D47" w:rsidRPr="00E57640" w:rsidRDefault="001F2D47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E57640" w:rsidRDefault="00072BE2" w:rsidP="00A316B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직위</w:t>
            </w:r>
            <w:r w:rsidRPr="00E57640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/</w:t>
            </w: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직책</w:t>
            </w:r>
          </w:p>
          <w:p w14:paraId="5DDF8C0F" w14:textId="291CE112" w:rsidR="001F2D47" w:rsidRPr="00E57640" w:rsidRDefault="001F2D47" w:rsidP="00A316B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57640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E57640" w:rsidRDefault="00072BE2" w:rsidP="00C53470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2:</w:t>
            </w:r>
            <w:r w:rsidRPr="00E57640"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시설에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적용되는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일반적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절차</w:t>
            </w:r>
          </w:p>
        </w:tc>
      </w:tr>
      <w:tr w:rsidR="00C53470" w:rsidRPr="00E57640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23333C7E" w:rsidR="00C53470" w:rsidRPr="00E57640" w:rsidRDefault="006E7553" w:rsidP="00E37775">
            <w:pPr>
              <w:jc w:val="center"/>
              <w:rPr>
                <w:rFonts w:ascii="Gulim" w:eastAsia="Gulim" w:hAnsi="Gulim"/>
                <w:b/>
                <w:sz w:val="17"/>
                <w:szCs w:val="17"/>
              </w:rPr>
            </w:pPr>
            <w:r w:rsidRPr="00E57640">
              <w:rPr>
                <w:rFonts w:ascii="Gulim" w:eastAsia="Gulim" w:hAnsi="Gulim" w:cs="Wingdings"/>
                <w:b/>
                <w:bCs/>
                <w:sz w:val="17"/>
                <w:szCs w:val="17"/>
                <w:lang w:eastAsia="ko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E57640" w:rsidRDefault="002042BE" w:rsidP="00DE6034">
            <w:pPr>
              <w:tabs>
                <w:tab w:val="left" w:pos="0"/>
              </w:tabs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직원이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적절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식품안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에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따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해당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완료한다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확신합니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>?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br/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그렇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않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경우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방침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결정하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개발하며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직원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교육하거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재교육해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시기입니다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>.</w:t>
            </w:r>
          </w:p>
        </w:tc>
      </w:tr>
      <w:tr w:rsidR="005D6F70" w:rsidRPr="00E57640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E57640" w:rsidRDefault="005D6F70" w:rsidP="001B51E1">
            <w:pPr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보건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위생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E57640" w:rsidRDefault="005D6F70" w:rsidP="001B51E1">
            <w:pPr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온도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제어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E57640" w:rsidRDefault="005D6F70" w:rsidP="001B51E1">
            <w:pPr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오염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방지</w:t>
            </w:r>
          </w:p>
        </w:tc>
      </w:tr>
      <w:tr w:rsidR="005D6F70" w:rsidRPr="00E57640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손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씻기</w:t>
            </w:r>
          </w:p>
          <w:p w14:paraId="6A114460" w14:textId="6842801B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조리기구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사용</w:t>
            </w:r>
          </w:p>
          <w:p w14:paraId="2A37A132" w14:textId="49FCF911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질병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증상</w:t>
            </w:r>
          </w:p>
          <w:p w14:paraId="13C92D12" w14:textId="1D176D7A" w:rsidR="005D6F70" w:rsidRPr="00E57640" w:rsidRDefault="00153572" w:rsidP="00664634">
            <w:pPr>
              <w:spacing w:before="40" w:line="264" w:lineRule="auto"/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질병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보고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온도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사용</w:t>
            </w:r>
          </w:p>
          <w:p w14:paraId="0D232AF9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조리</w:t>
            </w:r>
          </w:p>
          <w:p w14:paraId="193442A3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고온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보관</w:t>
            </w:r>
          </w:p>
          <w:p w14:paraId="27D2BEA4" w14:textId="44C205E4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냉각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냉장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보관</w:t>
            </w:r>
          </w:p>
          <w:p w14:paraId="3B9B482C" w14:textId="78044786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해동</w:t>
            </w:r>
          </w:p>
          <w:p w14:paraId="4F2CA55D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령</w:t>
            </w:r>
          </w:p>
          <w:p w14:paraId="5AE86EC5" w14:textId="412285DC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날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표기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농산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세척</w:t>
            </w:r>
          </w:p>
          <w:p w14:paraId="74AA886E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생고기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분리</w:t>
            </w:r>
          </w:p>
          <w:p w14:paraId="4D40D7E0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소독</w:t>
            </w:r>
          </w:p>
          <w:p w14:paraId="21EE6990" w14:textId="4BA68637" w:rsidR="005D6F70" w:rsidRPr="00E57640" w:rsidRDefault="005D6F70" w:rsidP="00664634">
            <w:pPr>
              <w:spacing w:before="40" w:line="264" w:lineRule="auto"/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알레르겐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인지</w:t>
            </w:r>
          </w:p>
        </w:tc>
      </w:tr>
      <w:tr w:rsidR="008D7CFD" w:rsidRPr="00E57640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E57640" w:rsidRDefault="00072BE2" w:rsidP="00F75747">
            <w:pPr>
              <w:jc w:val="center"/>
              <w:rPr>
                <w:rFonts w:ascii="Gulim" w:eastAsia="Gulim" w:hAnsi="Gulim" w:cs="Arial"/>
                <w:b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3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필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서면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절차</w:t>
            </w:r>
          </w:p>
        </w:tc>
      </w:tr>
      <w:tr w:rsidR="002042BE" w:rsidRPr="00E57640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E57640" w:rsidRDefault="002042BE" w:rsidP="00A244C3">
            <w:pPr>
              <w:tabs>
                <w:tab w:val="left" w:pos="0"/>
              </w:tabs>
              <w:rPr>
                <w:rFonts w:ascii="Gulim" w:eastAsia="Gulim" w:hAnsi="Gulim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대부분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방침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구두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이루어질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있지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시설에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행하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다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반드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서면으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작성하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승인해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.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참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: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모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식품시설에는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서면으로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된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구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설사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계획을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갖추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있어야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>.</w:t>
            </w:r>
          </w:p>
        </w:tc>
      </w:tr>
      <w:tr w:rsidR="002042BE" w:rsidRPr="00E57640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E57640" w:rsidRDefault="002042BE" w:rsidP="005F1747">
            <w:pPr>
              <w:spacing w:before="40" w:after="4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서면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절차가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절차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E57640" w:rsidRDefault="008E0AD8" w:rsidP="005F1747">
            <w:pPr>
              <w:spacing w:before="40" w:after="4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변동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073190">
              <w:rPr>
                <w:rFonts w:eastAsia="Gulim"/>
                <w:b/>
                <w:bCs/>
                <w:sz w:val="17"/>
                <w:szCs w:val="17"/>
                <w:lang w:eastAsia="ko"/>
              </w:rPr>
              <w:t>HACCP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식품안전관리인증기준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)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계획이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복잡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절차</w:t>
            </w:r>
          </w:p>
        </w:tc>
      </w:tr>
      <w:tr w:rsidR="002042BE" w:rsidRPr="00E57640" w14:paraId="1F35D639" w14:textId="77777777" w:rsidTr="00765600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669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구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설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계획</w:t>
            </w:r>
          </w:p>
          <w:p w14:paraId="571BD977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재사용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능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용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리필</w:t>
            </w:r>
          </w:p>
          <w:p w14:paraId="62728E1C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옥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간에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반려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허용</w:t>
            </w:r>
          </w:p>
          <w:p w14:paraId="5FC2A6E1" w14:textId="67CA3AA4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비연속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무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리</w:t>
            </w:r>
          </w:p>
          <w:p w14:paraId="42B77456" w14:textId="442C3931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맨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접촉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–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직원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서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정책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있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절차</w:t>
            </w:r>
          </w:p>
          <w:p w14:paraId="48CEBF42" w14:textId="3415C871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중보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통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수단으로서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간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포장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주스</w:t>
            </w:r>
          </w:p>
          <w:p w14:paraId="39351180" w14:textId="5B882752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: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염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훈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산성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43ED3B55" w14:textId="153E17D0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산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/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진공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포장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축</w:t>
            </w:r>
          </w:p>
          <w:p w14:paraId="7F0A11ED" w14:textId="0535713B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연체동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생명유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탱크</w:t>
            </w:r>
          </w:p>
          <w:p w14:paraId="405EC070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동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맞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공</w:t>
            </w:r>
          </w:p>
          <w:p w14:paraId="5B7DF32E" w14:textId="6E459A3B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발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씨앗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콩</w:t>
            </w:r>
          </w:p>
          <w:p w14:paraId="3E8C1607" w14:textId="34687C4B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발효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독특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취급</w:t>
            </w:r>
          </w:p>
        </w:tc>
      </w:tr>
      <w:tr w:rsidR="00E960EF" w:rsidRPr="00E57640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E57640" w:rsidRDefault="00E960EF" w:rsidP="006C50D4">
            <w:pPr>
              <w:jc w:val="center"/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4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공인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식품보호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관리자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요건이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면제되는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시설</w:t>
            </w:r>
          </w:p>
        </w:tc>
      </w:tr>
      <w:tr w:rsidR="00E960EF" w:rsidRPr="00E57640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E57640" w:rsidRDefault="00613CB3" w:rsidP="007717DA">
            <w:pPr>
              <w:spacing w:before="60" w:after="120" w:line="269" w:lineRule="auto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취급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취급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서비스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공받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집단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소규모이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때문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험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낮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시설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보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관리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채용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권장되기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하지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의무사항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닙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  <w:p w14:paraId="45ACAA21" w14:textId="4297C07B" w:rsidR="00E960EF" w:rsidRPr="00E57640" w:rsidRDefault="00E960EF" w:rsidP="007717DA">
            <w:pPr>
              <w:spacing w:line="269" w:lineRule="auto"/>
              <w:rPr>
                <w:rFonts w:ascii="Gulim" w:eastAsia="Gulim" w:hAnsi="Gulim"/>
                <w:b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저위험으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간주되고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="006F5899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C</w:t>
            </w:r>
            <w:r w:rsidR="006F5899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요건이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면제되는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시설에는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다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활동이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포함됩니다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.</w:t>
            </w:r>
          </w:p>
          <w:p w14:paraId="0C077FF8" w14:textId="24D68E00" w:rsidR="00E960EF" w:rsidRPr="00E57640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수십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갤런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우유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냉장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ime/Temperature Control for Safety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안전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/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)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사전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포장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식품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제공하거나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판매</w:t>
            </w:r>
          </w:p>
          <w:p w14:paraId="16C5079E" w14:textId="0BE0B992" w:rsidR="00E960EF" w:rsidRPr="00E57640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나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탕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도넛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레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혼합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럽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음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조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비</w:t>
            </w:r>
            <w:r w:rsidRPr="00073190">
              <w:rPr>
                <w:rFonts w:eastAsia="Gulim"/>
                <w:b/>
                <w:bCs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준비</w:t>
            </w:r>
          </w:p>
          <w:p w14:paraId="1FC1E68E" w14:textId="2D4DF6DF" w:rsidR="00E960EF" w:rsidRPr="00E57640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라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핫도그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고온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상업용으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가공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즉석섭취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식품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데우기</w:t>
            </w:r>
          </w:p>
          <w:p w14:paraId="4CC89F1D" w14:textId="5F997F51" w:rsidR="00010841" w:rsidRPr="00E57640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박람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축제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단기적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이벤트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기간에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드물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간헐적으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음식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제공</w:t>
            </w:r>
          </w:p>
          <w:p w14:paraId="117DC480" w14:textId="791CD980" w:rsidR="00325E96" w:rsidRPr="00E57640" w:rsidRDefault="00E960EF" w:rsidP="007717DA">
            <w:pPr>
              <w:spacing w:before="120" w:after="80" w:line="269" w:lineRule="auto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해당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설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반적으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편의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화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핫도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카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커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키오스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나몬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레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판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이스크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임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료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부스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포함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  <w:p w14:paraId="65C98DDA" w14:textId="15C3F204" w:rsidR="00325E96" w:rsidRPr="00E57640" w:rsidRDefault="00325E96" w:rsidP="007717DA">
            <w:pPr>
              <w:spacing w:after="80" w:line="269" w:lineRule="auto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그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밖의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모든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시설은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유효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국가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공인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="006F5899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C</w:t>
            </w:r>
            <w:r w:rsidR="006F5899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소지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종사자를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명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이상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채용해야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.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해당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설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미가공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육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품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준비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미가공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농산물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세척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어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특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정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용하거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고민감군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서비스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공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설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운영하거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밖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잠재적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험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높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곳입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</w:tbl>
    <w:p w14:paraId="61CF6117" w14:textId="77777777" w:rsidR="003E2203" w:rsidRPr="00E57640" w:rsidRDefault="003E2203">
      <w:pPr>
        <w:overflowPunct/>
        <w:autoSpaceDE/>
        <w:autoSpaceDN/>
        <w:adjustRightInd/>
        <w:textAlignment w:val="auto"/>
        <w:rPr>
          <w:rFonts w:ascii="Gulim" w:eastAsia="Gulim" w:hAnsi="Gulim"/>
          <w:sz w:val="18"/>
          <w:szCs w:val="18"/>
          <w:lang w:eastAsia="ko-KR"/>
        </w:rPr>
      </w:pPr>
      <w:r w:rsidRPr="00E57640">
        <w:rPr>
          <w:rFonts w:ascii="Gulim" w:eastAsia="Gulim" w:hAnsi="Gulim"/>
          <w:sz w:val="18"/>
          <w:szCs w:val="18"/>
          <w:lang w:eastAsia="ko"/>
        </w:rPr>
        <w:br w:type="page"/>
      </w:r>
    </w:p>
    <w:p w14:paraId="04640E37" w14:textId="6600696A" w:rsidR="00B274F7" w:rsidRPr="00E57640" w:rsidRDefault="00444FA3">
      <w:pPr>
        <w:rPr>
          <w:rFonts w:ascii="Gulim" w:eastAsia="Gulim" w:hAnsi="Gulim"/>
          <w:sz w:val="8"/>
          <w:szCs w:val="8"/>
          <w:lang w:eastAsia="ko-KR"/>
        </w:rPr>
      </w:pPr>
      <w:r w:rsidRPr="00E57640">
        <w:rPr>
          <w:rFonts w:ascii="Gulim" w:eastAsia="Gulim" w:hAnsi="Gulim"/>
          <w:noProof/>
          <w:lang w:eastAsia="ko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B5F496" id="Rectangle: Rounded Corners 13" o:spid="_x0000_s1026" alt="&quot;&quot;" style="position:absolute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/>
          <w:noProof/>
          <w:sz w:val="30"/>
          <w:szCs w:val="28"/>
          <w:lang w:eastAsia="ko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40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45BC80" id="Rectangle: Rounded Corners 9" o:spid="_x0000_s1026" alt="&quot;&quot;" style="position:absolute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8496b0 [1951]" strokecolor="white [3212]" strokeweight="3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/>
          <w:noProof/>
          <w:sz w:val="10"/>
          <w:szCs w:val="10"/>
          <w:lang w:eastAsia="ko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0617C0" w:rsidRDefault="00840BF0" w:rsidP="00840BF0">
                            <w:pPr>
                              <w:pStyle w:val="Title"/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-KR"/>
                              </w:rPr>
                            </w:pP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적극적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제어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및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인증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자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0617C0" w:rsidRDefault="00840BF0" w:rsidP="00840BF0">
                      <w:pPr>
                        <w:pStyle w:val="Title"/>
                        <w:rPr>
                          <w:rFonts w:ascii="Gulim" w:eastAsia="Gulim" w:hAnsi="Gulim"/>
                          <w:sz w:val="26"/>
                          <w:szCs w:val="26"/>
                          <w:lang w:eastAsia="ko-KR"/>
                        </w:rPr>
                      </w:pP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적극적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제어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및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인증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자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E57640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E57640" w:rsidRDefault="00DF5C9E" w:rsidP="003B600F">
            <w:pPr>
              <w:jc w:val="center"/>
              <w:rPr>
                <w:rFonts w:ascii="Gulim" w:eastAsia="Gulim" w:hAnsi="Gulim"/>
                <w:b/>
                <w:bCs/>
                <w:color w:val="FFFFFF" w:themeColor="background1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5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공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보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관리자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의무</w:t>
            </w:r>
          </w:p>
        </w:tc>
      </w:tr>
      <w:tr w:rsidR="00C57C3B" w:rsidRPr="00E57640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044CA31F" w:rsidR="00C57C3B" w:rsidRPr="00E57640" w:rsidRDefault="00C57C3B" w:rsidP="00C57C3B">
            <w:pPr>
              <w:spacing w:line="269" w:lineRule="auto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인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받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로그램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유효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소지해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참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). </w:t>
            </w:r>
            <w:r w:rsidR="00104030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104030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5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년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유효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. </w:t>
            </w:r>
            <w:r w:rsidR="00104030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104030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모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에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수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617C0">
              <w:rPr>
                <w:rFonts w:eastAsia="Gulim"/>
                <w:sz w:val="17"/>
                <w:szCs w:val="17"/>
                <w:lang w:eastAsia="ko"/>
              </w:rPr>
              <w:t>Washington State Food Worker Card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워싱턴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카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와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다릅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C57C3B" w:rsidRPr="00E57640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E57640" w:rsidRDefault="00C57C3B" w:rsidP="009F10BD">
            <w:pPr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절차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계획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구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설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최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상태이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행되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C57C3B" w:rsidRPr="00E57640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E57640" w:rsidRDefault="00C57C3B" w:rsidP="00C57C3B">
            <w:pPr>
              <w:spacing w:line="269" w:lineRule="auto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각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담당자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hyperlink r:id="rId17" w:history="1">
              <w:r w:rsidRPr="000617C0">
                <w:rPr>
                  <w:rStyle w:val="Hyperlink"/>
                  <w:rFonts w:eastAsia="Gulim"/>
                  <w:color w:val="auto"/>
                  <w:sz w:val="17"/>
                  <w:szCs w:val="17"/>
                  <w:u w:val="none"/>
                  <w:lang w:eastAsia="ko"/>
                </w:rPr>
                <w:t>WAC 246-215-02105</w:t>
              </w:r>
            </w:hyperlink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육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받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다음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지식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갖추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있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  <w:p w14:paraId="06E71A97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원인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예방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해</w:t>
            </w:r>
          </w:p>
          <w:p w14:paraId="6AF3CE59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차오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방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적절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생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알레르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관리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해</w:t>
            </w:r>
          </w:p>
          <w:p w14:paraId="26400EB7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수령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냉장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안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파악</w:t>
            </w:r>
          </w:p>
          <w:p w14:paraId="028148FE" w14:textId="3D81B902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비상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급박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건강상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고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처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방법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파악</w:t>
            </w:r>
          </w:p>
        </w:tc>
      </w:tr>
      <w:tr w:rsidR="00C57C3B" w:rsidRPr="00E57640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E57640" w:rsidRDefault="00C57C3B" w:rsidP="00C57C3B">
            <w:pPr>
              <w:spacing w:line="269" w:lineRule="auto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각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담당자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다음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같이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hyperlink r:id="rId18" w:history="1">
              <w:r w:rsidRPr="000617C0">
                <w:rPr>
                  <w:rFonts w:eastAsia="Gulim"/>
                  <w:sz w:val="17"/>
                  <w:szCs w:val="17"/>
                  <w:lang w:eastAsia="ko"/>
                </w:rPr>
                <w:t>WAC 246-215-02115</w:t>
              </w:r>
            </w:hyperlink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에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요구하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적극적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관리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제어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유지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있는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>.</w:t>
            </w:r>
          </w:p>
          <w:p w14:paraId="70AF16BD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적절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육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받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각자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직무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안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요건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준수함</w:t>
            </w:r>
          </w:p>
          <w:p w14:paraId="0808337F" w14:textId="34956C3E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건강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때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손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꼼꼼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씻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음식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맨손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닿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않도록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함</w:t>
            </w:r>
          </w:p>
          <w:p w14:paraId="3DAC32BA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도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모니터링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올바르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냉각되었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함</w:t>
            </w:r>
          </w:p>
          <w:p w14:paraId="1222EE21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승인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급원에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공되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오염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방지하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올바르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됨</w:t>
            </w:r>
          </w:p>
        </w:tc>
      </w:tr>
      <w:tr w:rsidR="00C57C3B" w:rsidRPr="00E57640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0B1A9A88" w:rsidR="00C57C3B" w:rsidRPr="00E57640" w:rsidRDefault="00C57C3B" w:rsidP="00C57C3B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6: </w:t>
            </w:r>
            <w:r w:rsidR="000D2173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공인 </w:t>
            </w:r>
            <w:r w:rsidR="00046DF2">
              <w:rPr>
                <w:rFonts w:eastAsia="Gulim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식품보호</w:t>
            </w:r>
            <w:r w:rsidR="00332F5A">
              <w:rPr>
                <w:rFonts w:eastAsia="Gulim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="00046DF2">
              <w:rPr>
                <w:rFonts w:eastAsia="Gulim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관리자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인증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제공업체</w:t>
            </w:r>
          </w:p>
          <w:p w14:paraId="32F0645C" w14:textId="7AE776F6" w:rsidR="00E960EF" w:rsidRPr="00E57640" w:rsidRDefault="00B43F93" w:rsidP="001C348C">
            <w:pPr>
              <w:jc w:val="center"/>
              <w:rPr>
                <w:rFonts w:ascii="Gulim" w:eastAsia="Gulim" w:hAnsi="Gulim" w:cs="Arial"/>
                <w:color w:val="FFFFFF" w:themeColor="background1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color w:val="FFFFFF"/>
                <w:sz w:val="18"/>
                <w:szCs w:val="18"/>
                <w:lang w:eastAsia="ko"/>
              </w:rPr>
              <w:t>자세한</w:t>
            </w:r>
            <w:r w:rsidRPr="00E57640">
              <w:rPr>
                <w:rFonts w:ascii="Gulim" w:eastAsia="Gulim" w:hAnsi="Gulim" w:cs="Arial"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color w:val="FFFFFF"/>
                <w:sz w:val="18"/>
                <w:szCs w:val="18"/>
                <w:lang w:eastAsia="ko"/>
              </w:rPr>
              <w:t>사항은</w:t>
            </w:r>
            <w:r w:rsidRPr="00E57640">
              <w:rPr>
                <w:rFonts w:ascii="Gulim" w:eastAsia="Gulim" w:hAnsi="Gulim" w:cs="Arial"/>
                <w:color w:val="FFFFFF"/>
                <w:sz w:val="18"/>
                <w:szCs w:val="18"/>
                <w:lang w:eastAsia="ko"/>
              </w:rPr>
              <w:t xml:space="preserve"> </w:t>
            </w:r>
            <w:hyperlink r:id="rId19" w:history="1">
              <w:r w:rsidRPr="001402C5">
                <w:rPr>
                  <w:rStyle w:val="Hyperlink"/>
                  <w:rFonts w:eastAsia="Gulim"/>
                  <w:color w:val="FFFFFF" w:themeColor="background1"/>
                  <w:sz w:val="18"/>
                  <w:szCs w:val="18"/>
                  <w:lang w:eastAsia="ko"/>
                </w:rPr>
                <w:t>anabpd.ansi.org</w:t>
              </w:r>
            </w:hyperlink>
            <w:r w:rsidRPr="001402C5">
              <w:rPr>
                <w:rFonts w:eastAsia="Gulim"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color w:val="FFFFFF" w:themeColor="background1"/>
                <w:sz w:val="18"/>
                <w:szCs w:val="18"/>
                <w:lang w:eastAsia="ko"/>
              </w:rPr>
              <w:t>참조</w:t>
            </w:r>
            <w:r w:rsidRPr="00E57640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>. (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>“</w:t>
            </w:r>
            <w:r w:rsidRPr="001402C5">
              <w:rPr>
                <w:rStyle w:val="Hyperlink"/>
                <w:rFonts w:eastAsia="Gulim"/>
                <w:color w:val="FFFFFF" w:themeColor="background1"/>
                <w:sz w:val="18"/>
                <w:szCs w:val="18"/>
                <w:u w:val="none"/>
                <w:lang w:eastAsia="ko"/>
              </w:rPr>
              <w:t>ANSI Food Protection Manager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>(</w:t>
            </w:r>
            <w:r w:rsidRPr="001402C5">
              <w:rPr>
                <w:rStyle w:val="Hyperlink"/>
                <w:rFonts w:eastAsia="Gulim"/>
                <w:color w:val="FFFFFF" w:themeColor="background1"/>
                <w:sz w:val="18"/>
                <w:szCs w:val="18"/>
                <w:u w:val="none"/>
                <w:lang w:eastAsia="ko"/>
              </w:rPr>
              <w:t>ANSI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 xml:space="preserve"> </w:t>
            </w:r>
            <w:r w:rsidRPr="00E57640">
              <w:rPr>
                <w:rStyle w:val="Hyperlink"/>
                <w:rFonts w:ascii="Gulim" w:eastAsia="Gulim" w:hAnsi="Gulim" w:cs="Arial" w:hint="eastAsia"/>
                <w:color w:val="FFFFFF" w:themeColor="background1"/>
                <w:sz w:val="18"/>
                <w:szCs w:val="18"/>
                <w:u w:val="none"/>
                <w:lang w:eastAsia="ko"/>
              </w:rPr>
              <w:t>식품보호관리자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 xml:space="preserve">)” </w:t>
            </w:r>
            <w:r w:rsidRPr="00E57640">
              <w:rPr>
                <w:rStyle w:val="Hyperlink"/>
                <w:rFonts w:ascii="Gulim" w:eastAsia="Gulim" w:hAnsi="Gulim" w:cs="Arial" w:hint="eastAsia"/>
                <w:color w:val="FFFFFF" w:themeColor="background1"/>
                <w:sz w:val="18"/>
                <w:szCs w:val="18"/>
                <w:u w:val="none"/>
                <w:lang w:eastAsia="ko"/>
              </w:rPr>
              <w:t>검색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>)</w:t>
            </w:r>
          </w:p>
        </w:tc>
      </w:tr>
      <w:tr w:rsidR="004D3CA2" w:rsidRPr="00E57640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E57640" w:rsidRDefault="00C57C3B" w:rsidP="00C57C3B">
            <w:pPr>
              <w:spacing w:before="60"/>
              <w:rPr>
                <w:rFonts w:ascii="Gulim" w:eastAsia="Gulim" w:hAnsi="Gulim" w:cs="Arial"/>
                <w:b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회사명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E57640" w:rsidRDefault="00C57C3B" w:rsidP="00C57C3B">
            <w:pPr>
              <w:spacing w:before="60"/>
              <w:rPr>
                <w:rFonts w:ascii="Gulim" w:eastAsia="Gulim" w:hAnsi="Gulim" w:cs="Arial"/>
                <w:b/>
                <w:bCs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이용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가능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교육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E57640" w:rsidRDefault="00A73524" w:rsidP="00C57C3B">
            <w:pPr>
              <w:spacing w:before="60"/>
              <w:rPr>
                <w:rFonts w:ascii="Gulim" w:eastAsia="Gulim" w:hAnsi="Gulim" w:cs="Arial"/>
                <w:b/>
                <w:bCs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테스트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E57640" w:rsidRDefault="00C57C3B" w:rsidP="00C57C3B">
            <w:pPr>
              <w:spacing w:before="60"/>
              <w:rPr>
                <w:rFonts w:ascii="Gulim" w:eastAsia="Gulim" w:hAnsi="Gulim" w:cs="Arial"/>
                <w:b/>
                <w:bCs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테스트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옵션</w:t>
            </w:r>
          </w:p>
        </w:tc>
      </w:tr>
      <w:tr w:rsidR="001D397F" w:rsidRPr="00E57640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400000" w:rsidRDefault="00000000" w:rsidP="001D397F">
            <w:pPr>
              <w:spacing w:before="60"/>
              <w:rPr>
                <w:rFonts w:eastAsia="Gulim"/>
                <w:b/>
                <w:bCs/>
                <w:sz w:val="17"/>
                <w:szCs w:val="17"/>
              </w:rPr>
            </w:pPr>
            <w:hyperlink r:id="rId20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7FA479BF" w:rsidR="001D397F" w:rsidRPr="00E57640" w:rsidRDefault="00093E7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72ED4BEA" w14:textId="6D6CBDD7" w:rsidR="001D397F" w:rsidRPr="00E57640" w:rsidRDefault="001D397F" w:rsidP="00830FB5">
            <w:pPr>
              <w:spacing w:before="40"/>
              <w:ind w:left="237"/>
              <w:rPr>
                <w:rFonts w:ascii="Gulim" w:eastAsia="Gulim" w:hAnsi="Gulim" w:cs="Wingdings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14626A73" w:rsidR="001D397F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14863E15" w14:textId="1E9A7407" w:rsidR="001D397F" w:rsidRPr="00E57640" w:rsidRDefault="00223B49" w:rsidP="00830FB5">
            <w:pPr>
              <w:spacing w:before="40"/>
              <w:rPr>
                <w:rFonts w:ascii="Gulim" w:eastAsia="Gulim" w:hAnsi="Gulim" w:cs="Wingdings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2661F780" w:rsidR="001D397F" w:rsidRPr="00E57640" w:rsidRDefault="00E478B5" w:rsidP="00830FB5">
            <w:pPr>
              <w:spacing w:before="40"/>
              <w:rPr>
                <w:rFonts w:ascii="Gulim" w:eastAsia="Gulim" w:hAnsi="Gulim" w:cs="Wingdings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B05D95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B05D95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B05D95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B05D95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C57C3B" w:rsidRPr="00E57640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400000" w:rsidRDefault="00000000" w:rsidP="006F7A6C">
            <w:pPr>
              <w:spacing w:before="60"/>
              <w:rPr>
                <w:rFonts w:eastAsia="Gulim"/>
                <w:b/>
                <w:bCs/>
                <w:iCs/>
                <w:sz w:val="17"/>
                <w:szCs w:val="17"/>
              </w:rPr>
            </w:pPr>
            <w:hyperlink r:id="rId21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1760C3DE" w:rsidR="00302BAF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7646D15E" w:rsidR="00C57C3B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15DB0C6C" w:rsidR="00302BAF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4D3CA2" w:rsidRPr="00E57640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400000" w:rsidRDefault="00000000" w:rsidP="006F7A6C">
            <w:pPr>
              <w:spacing w:before="60"/>
              <w:rPr>
                <w:rFonts w:eastAsia="Gulim"/>
                <w:b/>
                <w:bCs/>
                <w:sz w:val="17"/>
                <w:szCs w:val="17"/>
              </w:rPr>
            </w:pPr>
            <w:hyperlink r:id="rId22" w:anchor="/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AboveTraining/StateFood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0F7835B9" w:rsidR="005D1241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222DFBD7" w14:textId="3F5643E6" w:rsidR="008A3CDE" w:rsidRPr="00E57640" w:rsidRDefault="008A3CDE" w:rsidP="00830FB5">
            <w:pPr>
              <w:spacing w:before="40"/>
              <w:ind w:left="237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중국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베트남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11B1AD50" w:rsidR="008A3CDE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3EBD98BB" w14:textId="685284E4" w:rsidR="008A3CDE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  <w:p w14:paraId="5923345B" w14:textId="40C10CD3" w:rsidR="005D1241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중국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4915C701" w:rsidR="008A3CDE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지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테스트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센터</w:t>
            </w:r>
          </w:p>
          <w:p w14:paraId="189DC4F6" w14:textId="4C58F57C" w:rsidR="008A3CDE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369C6B50" w14:textId="0BCE6D91" w:rsidR="005D1241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C57C3B" w:rsidRPr="00E57640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E57640" w:rsidRDefault="00000000" w:rsidP="006F7A6C">
            <w:pPr>
              <w:spacing w:before="60"/>
              <w:rPr>
                <w:rFonts w:ascii="Gulim" w:eastAsia="Gulim" w:hAnsi="Gulim" w:cs="Arial"/>
                <w:sz w:val="17"/>
                <w:szCs w:val="17"/>
              </w:rPr>
            </w:pPr>
            <w:hyperlink r:id="rId23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National Registry of Food Safety Professionals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(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국가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 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식품안전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 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전문가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 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등록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)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094E0D26" w:rsidR="00302BAF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02BA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02BA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302BA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02BA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302BA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02BA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매뉴얼</w:t>
            </w:r>
          </w:p>
          <w:p w14:paraId="4E90E317" w14:textId="75E17BCE" w:rsidR="00A73524" w:rsidRPr="00E57640" w:rsidRDefault="00A73524" w:rsidP="00830FB5">
            <w:pPr>
              <w:spacing w:before="40"/>
              <w:ind w:left="237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</w:p>
          <w:p w14:paraId="355979B3" w14:textId="125B2A7F" w:rsidR="00A73524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개별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코치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4E7A0CBF" w:rsidR="00A73524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24FC5589" w14:textId="3B47E795" w:rsidR="00C57C3B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  <w:p w14:paraId="4FCBB50E" w14:textId="508C240E" w:rsidR="00A73524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중국어</w:t>
            </w:r>
          </w:p>
          <w:p w14:paraId="449E85B2" w14:textId="2B5020A0" w:rsidR="003C1AAE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한국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3C007769" w:rsidR="003C1AAE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지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테스트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센터</w:t>
            </w:r>
          </w:p>
          <w:p w14:paraId="0197D778" w14:textId="78F1D673" w:rsidR="003C1AAE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107BC3F3" w14:textId="70BCFBC6" w:rsidR="00C57C3B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D50EC3" w:rsidRPr="00E57640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E57640" w:rsidRDefault="00000000" w:rsidP="006F7A6C">
            <w:pPr>
              <w:spacing w:before="60"/>
              <w:rPr>
                <w:rFonts w:ascii="Gulim" w:eastAsia="Gulim" w:hAnsi="Gulim" w:cs="Arial"/>
                <w:b/>
                <w:bCs/>
                <w:sz w:val="17"/>
                <w:szCs w:val="17"/>
              </w:rPr>
            </w:pPr>
            <w:hyperlink r:id="rId24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National Restaurant Association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(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전국음식점협회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), </w:t>
              </w:r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ServSafe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1D13E0D4" w:rsidR="00D50EC3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2E9CA1BA" w14:textId="77777777" w:rsidR="00D50EC3" w:rsidRPr="00E57640" w:rsidRDefault="00D50EC3" w:rsidP="00830FB5">
            <w:pPr>
              <w:spacing w:before="40"/>
              <w:ind w:left="237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</w:p>
          <w:p w14:paraId="49F5251A" w14:textId="1EA4EF46" w:rsidR="00D50EC3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매뉴얼</w:t>
            </w:r>
          </w:p>
          <w:p w14:paraId="5C9D29B0" w14:textId="05799F26" w:rsidR="00D50EC3" w:rsidRPr="00E57640" w:rsidRDefault="00D50EC3" w:rsidP="00830FB5">
            <w:pPr>
              <w:spacing w:before="40"/>
              <w:ind w:left="237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중국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한국어</w:t>
            </w:r>
          </w:p>
          <w:p w14:paraId="14553D93" w14:textId="387C0422" w:rsidR="00D50EC3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개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코치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08B74C92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396C10D3" w14:textId="7B0123B3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  <w:p w14:paraId="01CE44D3" w14:textId="75C37FBD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중국어</w:t>
            </w:r>
          </w:p>
          <w:p w14:paraId="613301C8" w14:textId="77777777" w:rsidR="00D50EC3" w:rsidRPr="00E57640" w:rsidRDefault="00D50EC3" w:rsidP="00830FB5">
            <w:pPr>
              <w:spacing w:before="40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다음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언어로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대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가능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>:</w:t>
            </w:r>
          </w:p>
          <w:p w14:paraId="7CD83929" w14:textId="68085D49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한국어</w:t>
            </w:r>
          </w:p>
          <w:p w14:paraId="0E15D322" w14:textId="23EF9B74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캐나다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랑스어</w:t>
            </w:r>
          </w:p>
          <w:p w14:paraId="76516EEE" w14:textId="3A2B7421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3012D84D" w:rsidR="00D50EC3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지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테스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센터</w:t>
            </w:r>
          </w:p>
          <w:p w14:paraId="476CB72A" w14:textId="5E00D24B" w:rsidR="00D50EC3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30BB8EF1" w14:textId="60907CA8" w:rsidR="00D50EC3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26676E5F" w14:textId="21803CEA" w:rsidR="00D50EC3" w:rsidRPr="00E57640" w:rsidRDefault="003E720B" w:rsidP="00830FB5">
            <w:pPr>
              <w:spacing w:before="40"/>
              <w:ind w:left="251" w:hanging="251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추가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언어로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편의시설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용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능</w:t>
            </w:r>
          </w:p>
        </w:tc>
      </w:tr>
      <w:tr w:rsidR="00C57C3B" w:rsidRPr="00E57640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400000" w:rsidRDefault="00000000" w:rsidP="006F7A6C">
            <w:pPr>
              <w:spacing w:before="60"/>
              <w:rPr>
                <w:rFonts w:eastAsia="Gulim"/>
                <w:b/>
                <w:bCs/>
                <w:sz w:val="17"/>
                <w:szCs w:val="17"/>
              </w:rPr>
            </w:pPr>
            <w:hyperlink r:id="rId25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4FAD9BA6" w:rsidR="00C57C3B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2BCEE201" w14:textId="6726E1C2" w:rsidR="003327ED" w:rsidRPr="00E57640" w:rsidRDefault="003327ED" w:rsidP="00830FB5">
            <w:pPr>
              <w:spacing w:before="40"/>
              <w:ind w:left="237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52390373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3AC10346" w14:textId="4F109C3C" w:rsidR="00C57C3B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6AF598BB" w:rsidR="00E960EF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E960E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19A77624" w14:textId="6AF12542" w:rsidR="00C57C3B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E960E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E960E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C57C3B" w:rsidRPr="00E57640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E57640" w:rsidRDefault="00C57C3B" w:rsidP="00C57C3B">
            <w:pPr>
              <w:jc w:val="center"/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7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공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보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관리자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유지관리</w:t>
            </w:r>
          </w:p>
        </w:tc>
      </w:tr>
      <w:tr w:rsidR="00C57C3B" w:rsidRPr="00E57640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E57640" w:rsidRDefault="00C57C3B" w:rsidP="00535EDE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0F7D7595" w:rsidR="00DF2465" w:rsidRPr="00E57640" w:rsidRDefault="00325E96" w:rsidP="00535EDE">
            <w:pPr>
              <w:tabs>
                <w:tab w:val="left" w:pos="4111"/>
                <w:tab w:val="left" w:pos="5821"/>
              </w:tabs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최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명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043BD7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043BD7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소지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있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. </w:t>
            </w:r>
            <w:r w:rsidRPr="00032465">
              <w:rPr>
                <w:rFonts w:eastAsia="Gulim"/>
                <w:sz w:val="17"/>
                <w:szCs w:val="17"/>
                <w:lang w:eastAsia="ko"/>
              </w:rPr>
              <w:t>5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년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갱신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325E96" w:rsidRPr="00E57640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E57640" w:rsidRDefault="00325E96" w:rsidP="00535EDE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59063EA3" w:rsidR="00325E96" w:rsidRPr="00E57640" w:rsidRDefault="002E30FB" w:rsidP="00535EDE">
            <w:pPr>
              <w:tabs>
                <w:tab w:val="left" w:pos="4111"/>
                <w:tab w:val="left" w:pos="5821"/>
              </w:tabs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>
              <w:rPr>
                <w:rFonts w:ascii="Gulim" w:eastAsia="Gulim" w:hAnsi="Gulim"/>
                <w:sz w:val="17"/>
                <w:szCs w:val="17"/>
                <w:lang w:eastAsia="ko"/>
              </w:rPr>
              <w:t>CFPM</w:t>
            </w:r>
            <w:r w:rsidR="00272FCB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>이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안전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요건을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유지하기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해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절차와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직원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육을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체크하는지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325E96" w:rsidRPr="00E57640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E57640" w:rsidRDefault="00325E96" w:rsidP="00535EDE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04D5A68E" w:rsidR="00325E96" w:rsidRPr="00E57640" w:rsidRDefault="008A3CDE" w:rsidP="00535EDE">
            <w:pPr>
              <w:tabs>
                <w:tab w:val="left" w:pos="4111"/>
                <w:tab w:val="left" w:pos="5821"/>
              </w:tabs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용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2E30FB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2E30FB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본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준비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둡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.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인증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퇴사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경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32465">
              <w:rPr>
                <w:rFonts w:eastAsia="Gulim"/>
                <w:sz w:val="17"/>
                <w:szCs w:val="17"/>
                <w:lang w:eastAsia="ko"/>
              </w:rPr>
              <w:t>60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내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2E30FB">
              <w:rPr>
                <w:rFonts w:ascii="Gulim" w:eastAsia="Gulim" w:hAnsi="Gulim"/>
                <w:sz w:val="17"/>
                <w:szCs w:val="17"/>
                <w:lang w:eastAsia="ko"/>
              </w:rPr>
              <w:t>CFPM</w:t>
            </w:r>
            <w:r w:rsidR="00272FCB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체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C57C3B" w:rsidRPr="00E57640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E57640" w:rsidRDefault="00C57C3B" w:rsidP="00C57C3B">
            <w:pPr>
              <w:jc w:val="center"/>
              <w:rPr>
                <w:rFonts w:ascii="Gulim" w:eastAsia="Gulim" w:hAnsi="Gulim" w:cs="Arial"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8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서명</w:t>
            </w:r>
          </w:p>
        </w:tc>
      </w:tr>
      <w:tr w:rsidR="00C57C3B" w:rsidRPr="00E57640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E57640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(xxx) xxx-xxxx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7C3B" w:rsidRPr="00E57640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E57640" w:rsidRDefault="00C57C3B" w:rsidP="00C57C3B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서명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날짜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E57640" w:rsidRDefault="00C57C3B" w:rsidP="00C57C3B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정자체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성명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전화</w:t>
            </w:r>
          </w:p>
        </w:tc>
      </w:tr>
      <w:tr w:rsidR="00C57C3B" w:rsidRPr="00E57640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E57640" w:rsidRDefault="00C57C3B" w:rsidP="00C57C3B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E57640" w:rsidRDefault="00C57C3B" w:rsidP="00C57C3B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</w:p>
        </w:tc>
      </w:tr>
    </w:tbl>
    <w:p w14:paraId="09BFAC13" w14:textId="3F6F613E" w:rsidR="00D45167" w:rsidRPr="00E57640" w:rsidRDefault="004613BE" w:rsidP="004613BE">
      <w:pPr>
        <w:spacing w:before="120"/>
        <w:ind w:left="-1080" w:right="-1080"/>
        <w:rPr>
          <w:rFonts w:ascii="Gulim" w:eastAsia="Gulim" w:hAnsi="Gulim" w:cstheme="minorHAnsi"/>
          <w:sz w:val="17"/>
          <w:szCs w:val="17"/>
          <w:lang w:eastAsia="ko-KR"/>
        </w:rPr>
      </w:pPr>
      <w:bookmarkStart w:id="0" w:name="_Hlk100660599"/>
      <w:r w:rsidRPr="00E57640">
        <w:rPr>
          <w:rFonts w:ascii="Gulim" w:eastAsia="Gulim" w:hAnsi="Gulim" w:hint="eastAsia"/>
          <w:sz w:val="17"/>
          <w:szCs w:val="17"/>
          <w:lang w:eastAsia="ko"/>
        </w:rPr>
        <w:t>본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문서를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다른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형식으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요청하려면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, </w:t>
      </w:r>
      <w:r w:rsidRPr="00032465">
        <w:rPr>
          <w:rFonts w:eastAsia="Gulim"/>
          <w:sz w:val="17"/>
          <w:szCs w:val="17"/>
          <w:lang w:eastAsia="ko"/>
        </w:rPr>
        <w:t>1-800-5</w:t>
      </w:r>
      <w:r w:rsidR="003026AA">
        <w:rPr>
          <w:rFonts w:eastAsia="Gulim"/>
          <w:sz w:val="17"/>
          <w:szCs w:val="17"/>
          <w:lang w:eastAsia="ko"/>
        </w:rPr>
        <w:t>2</w:t>
      </w:r>
      <w:r w:rsidRPr="00032465">
        <w:rPr>
          <w:rFonts w:eastAsia="Gulim"/>
          <w:sz w:val="17"/>
          <w:szCs w:val="17"/>
          <w:lang w:eastAsia="ko"/>
        </w:rPr>
        <w:t>5-0127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번으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전화하십시오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난청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또는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청각장애인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고객은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032465">
        <w:rPr>
          <w:rFonts w:eastAsia="Gulim"/>
          <w:sz w:val="17"/>
          <w:szCs w:val="17"/>
          <w:lang w:eastAsia="ko"/>
        </w:rPr>
        <w:t>711(Washington Relay)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전화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/>
          <w:sz w:val="17"/>
          <w:szCs w:val="17"/>
          <w:lang w:eastAsia="ko"/>
        </w:rPr>
        <w:br/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또는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이메일</w:t>
      </w:r>
      <w:bookmarkEnd w:id="0"/>
      <w:r w:rsidR="00032465">
        <w:rPr>
          <w:rFonts w:ascii="Gulim" w:eastAsia="Gulim" w:hAnsi="Gulim" w:hint="eastAsia"/>
          <w:sz w:val="17"/>
          <w:szCs w:val="17"/>
          <w:lang w:eastAsia="ko"/>
        </w:rPr>
        <w:t xml:space="preserve"> </w:t>
      </w:r>
      <w:hyperlink r:id="rId26" w:history="1">
        <w:r w:rsidR="007C743C" w:rsidRPr="00D60FD0">
          <w:rPr>
            <w:rStyle w:val="Hyperlink"/>
            <w:rFonts w:eastAsia="Gulim"/>
            <w:sz w:val="17"/>
            <w:szCs w:val="17"/>
            <w:lang w:eastAsia="ko"/>
          </w:rPr>
          <w:t>civil.rights@doh.wa.gov</w:t>
        </w:r>
      </w:hyperlink>
      <w:r w:rsidRPr="00E57640">
        <w:rPr>
          <w:rFonts w:ascii="Gulim" w:eastAsia="Gulim" w:hAnsi="Gulim" w:hint="eastAsia"/>
          <w:sz w:val="17"/>
          <w:szCs w:val="17"/>
          <w:lang w:eastAsia="ko"/>
        </w:rPr>
        <w:t>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요청하십시오</w:t>
      </w:r>
      <w:r w:rsidRPr="00E57640">
        <w:rPr>
          <w:rFonts w:ascii="Gulim" w:eastAsia="Gulim" w:hAnsi="Gulim"/>
          <w:sz w:val="17"/>
          <w:szCs w:val="17"/>
          <w:lang w:eastAsia="ko"/>
        </w:rPr>
        <w:t>.</w:t>
      </w:r>
    </w:p>
    <w:sectPr w:rsidR="00D45167" w:rsidRPr="00E57640" w:rsidSect="00765600">
      <w:footerReference w:type="default" r:id="rId27"/>
      <w:footerReference w:type="first" r:id="rId28"/>
      <w:pgSz w:w="12240" w:h="15840"/>
      <w:pgMar w:top="993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FB4EB" w14:textId="77777777" w:rsidR="00EB5C7E" w:rsidRDefault="00EB5C7E">
      <w:r>
        <w:separator/>
      </w:r>
    </w:p>
  </w:endnote>
  <w:endnote w:type="continuationSeparator" w:id="0">
    <w:p w14:paraId="14BD1329" w14:textId="77777777" w:rsidR="00EB5C7E" w:rsidRDefault="00EB5C7E">
      <w:r>
        <w:continuationSeparator/>
      </w:r>
    </w:p>
  </w:endnote>
  <w:endnote w:type="continuationNotice" w:id="1">
    <w:p w14:paraId="491CB595" w14:textId="77777777" w:rsidR="00EB5C7E" w:rsidRDefault="00EB5C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679910B9" w:rsidR="00D5565E" w:rsidRPr="001C0C4C" w:rsidRDefault="00EF375A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ko-KR"/>
      </w:rPr>
    </w:pPr>
    <w:r w:rsidRPr="007C743C">
      <w:rPr>
        <w:rFonts w:ascii="Gulim" w:eastAsia="Gulim" w:hAnsi="Gulim" w:cs="Arial" w:hint="eastAsia"/>
        <w:sz w:val="18"/>
        <w:szCs w:val="16"/>
        <w:lang w:eastAsia="ko-KR"/>
      </w:rPr>
      <w:t>적극적</w:t>
    </w:r>
    <w:r w:rsidRPr="007C743C">
      <w:rPr>
        <w:rFonts w:ascii="Gulim" w:eastAsia="Gulim" w:hAnsi="Gulim" w:cs="Arial"/>
        <w:sz w:val="18"/>
        <w:szCs w:val="16"/>
        <w:lang w:eastAsia="ko-KR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-KR"/>
      </w:rPr>
      <w:t>관리</w:t>
    </w:r>
    <w:r w:rsidRPr="007C743C">
      <w:rPr>
        <w:rFonts w:ascii="Gulim" w:eastAsia="Gulim" w:hAnsi="Gulim" w:cs="Arial"/>
        <w:sz w:val="18"/>
        <w:szCs w:val="16"/>
        <w:lang w:eastAsia="ko-KR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-KR"/>
      </w:rPr>
      <w:t>제어</w:t>
    </w:r>
    <w:r w:rsidRPr="007C743C">
      <w:rPr>
        <w:rFonts w:ascii="Gulim" w:eastAsia="Gulim" w:hAnsi="Gulim" w:cs="Arial"/>
        <w:sz w:val="18"/>
        <w:szCs w:val="16"/>
        <w:lang w:eastAsia="ko-KR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-KR"/>
      </w:rPr>
      <w:t>툴킷</w:t>
    </w:r>
    <w:r w:rsidR="00784FDE" w:rsidRPr="007C743C">
      <w:rPr>
        <w:rFonts w:ascii="Gulim" w:eastAsia="Gulim" w:hAnsi="Gulim" w:cs="Arial"/>
        <w:sz w:val="18"/>
        <w:szCs w:val="16"/>
        <w:lang w:eastAsia="ko"/>
      </w:rPr>
      <w:t xml:space="preserve">: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적극적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관리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제어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및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인증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관리자</w:t>
    </w:r>
    <w:r w:rsidR="00784FDE">
      <w:rPr>
        <w:rFonts w:ascii="Arial" w:hAnsi="Arial" w:cs="Arial"/>
        <w:sz w:val="18"/>
        <w:szCs w:val="16"/>
        <w:lang w:eastAsia="ko"/>
      </w:rPr>
      <w:tab/>
      <w:t xml:space="preserve"> 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784FDE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784FDE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784FDE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784FDE"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784FDE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784FDE" w:rsidRPr="007C743C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22B4547A" w:rsidR="001F643F" w:rsidRPr="001F643F" w:rsidRDefault="00164AAB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eastAsia="ko-KR"/>
      </w:rPr>
    </w:pPr>
    <w:r w:rsidRPr="00073190">
      <w:rPr>
        <w:rFonts w:ascii="Gulim" w:eastAsia="Gulim" w:hAnsi="Gulim" w:cs="Batang" w:hint="eastAsia"/>
        <w:sz w:val="18"/>
        <w:szCs w:val="16"/>
        <w:lang w:eastAsia="ko"/>
      </w:rPr>
      <w:t>적극적</w:t>
    </w:r>
    <w:r w:rsidRPr="00073190">
      <w:rPr>
        <w:rFonts w:ascii="Gulim" w:eastAsia="Gulim" w:hAnsi="Gulim" w:cs="Batang"/>
        <w:sz w:val="18"/>
        <w:szCs w:val="16"/>
        <w:lang w:eastAsia="ko"/>
      </w:rPr>
      <w:t xml:space="preserve"> </w:t>
    </w:r>
    <w:r w:rsidRPr="00073190">
      <w:rPr>
        <w:rFonts w:ascii="Gulim" w:eastAsia="Gulim" w:hAnsi="Gulim" w:cs="Batang" w:hint="eastAsia"/>
        <w:sz w:val="18"/>
        <w:szCs w:val="16"/>
        <w:lang w:eastAsia="ko"/>
      </w:rPr>
      <w:t>관리</w:t>
    </w:r>
    <w:r w:rsidRPr="00073190">
      <w:rPr>
        <w:rFonts w:ascii="Gulim" w:eastAsia="Gulim" w:hAnsi="Gulim" w:cs="Batang"/>
        <w:sz w:val="18"/>
        <w:szCs w:val="16"/>
        <w:lang w:eastAsia="ko"/>
      </w:rPr>
      <w:t xml:space="preserve"> </w:t>
    </w:r>
    <w:r w:rsidRPr="00073190">
      <w:rPr>
        <w:rFonts w:ascii="Gulim" w:eastAsia="Gulim" w:hAnsi="Gulim" w:cs="Batang" w:hint="eastAsia"/>
        <w:sz w:val="18"/>
        <w:szCs w:val="16"/>
        <w:lang w:eastAsia="ko"/>
      </w:rPr>
      <w:t>제어</w:t>
    </w:r>
    <w:r w:rsidR="00107769" w:rsidRPr="00073190">
      <w:rPr>
        <w:rFonts w:ascii="Gulim" w:eastAsia="Gulim" w:hAnsi="Gulim"/>
        <w:sz w:val="18"/>
        <w:szCs w:val="16"/>
        <w:lang w:eastAsia="ko"/>
      </w:rPr>
      <w:t xml:space="preserve"> </w:t>
    </w:r>
    <w:r w:rsidR="00107769" w:rsidRPr="00073190">
      <w:rPr>
        <w:rFonts w:ascii="Gulim" w:eastAsia="Gulim" w:hAnsi="Gulim" w:hint="eastAsia"/>
        <w:sz w:val="18"/>
        <w:szCs w:val="16"/>
        <w:lang w:eastAsia="ko"/>
      </w:rPr>
      <w:t>툴킷</w:t>
    </w:r>
    <w:r w:rsidR="00BF5092" w:rsidRPr="00073190">
      <w:rPr>
        <w:rFonts w:ascii="Gulim" w:eastAsia="Gulim" w:hAnsi="Gulim"/>
        <w:sz w:val="18"/>
        <w:szCs w:val="16"/>
        <w:lang w:eastAsia="ko"/>
      </w:rPr>
      <w:t xml:space="preserve">: </w:t>
    </w:r>
    <w:r w:rsidR="009E1FBA">
      <w:rPr>
        <w:rFonts w:ascii="Gulim" w:eastAsia="Gulim" w:hAnsi="Gulim" w:hint="eastAsia"/>
        <w:sz w:val="18"/>
        <w:szCs w:val="16"/>
        <w:lang w:eastAsia="ko"/>
      </w:rPr>
      <w:t>A</w:t>
    </w:r>
    <w:r w:rsidR="009E1FBA">
      <w:rPr>
        <w:rFonts w:ascii="Gulim" w:eastAsia="Gulim" w:hAnsi="Gulim"/>
        <w:sz w:val="18"/>
        <w:szCs w:val="16"/>
        <w:lang w:eastAsia="ko"/>
      </w:rPr>
      <w:t>MC</w:t>
    </w:r>
    <w:r w:rsidR="003261FF" w:rsidRPr="00073190">
      <w:rPr>
        <w:rFonts w:ascii="Gulim" w:eastAsia="Gulim" w:hAnsi="Gulim"/>
        <w:sz w:val="18"/>
        <w:szCs w:val="16"/>
        <w:lang w:eastAsia="ko"/>
      </w:rPr>
      <w:t xml:space="preserve"> </w:t>
    </w:r>
    <w:r w:rsidR="003261FF" w:rsidRPr="00073190">
      <w:rPr>
        <w:rFonts w:ascii="Gulim" w:eastAsia="Gulim" w:hAnsi="Gulim" w:hint="eastAsia"/>
        <w:sz w:val="18"/>
        <w:szCs w:val="16"/>
        <w:lang w:eastAsia="ko"/>
      </w:rPr>
      <w:t>및</w:t>
    </w:r>
    <w:r w:rsidR="003261FF" w:rsidRPr="00073190">
      <w:rPr>
        <w:rFonts w:ascii="Gulim" w:eastAsia="Gulim" w:hAnsi="Gulim"/>
        <w:sz w:val="18"/>
        <w:szCs w:val="16"/>
        <w:lang w:eastAsia="ko"/>
      </w:rPr>
      <w:t xml:space="preserve"> </w:t>
    </w:r>
    <w:r w:rsidR="009E1FBA">
      <w:rPr>
        <w:rFonts w:ascii="Gulim" w:eastAsia="Gulim" w:hAnsi="Gulim" w:hint="eastAsia"/>
        <w:sz w:val="18"/>
        <w:szCs w:val="16"/>
        <w:lang w:eastAsia="ko"/>
      </w:rPr>
      <w:t>C</w:t>
    </w:r>
    <w:r w:rsidR="009E1FBA">
      <w:rPr>
        <w:rFonts w:ascii="Gulim" w:eastAsia="Gulim" w:hAnsi="Gulim"/>
        <w:sz w:val="18"/>
        <w:szCs w:val="16"/>
        <w:lang w:eastAsia="ko"/>
      </w:rPr>
      <w:t>FPM</w:t>
    </w:r>
    <w:r w:rsidR="00BF5092">
      <w:rPr>
        <w:rFonts w:ascii="Arial" w:hAnsi="Arial"/>
        <w:sz w:val="18"/>
        <w:szCs w:val="16"/>
        <w:lang w:eastAsia="ko"/>
      </w:rPr>
      <w:tab/>
      <w:t xml:space="preserve"> </w:t>
    </w:r>
    <w:r w:rsidR="00BF5092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BF5092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BF5092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BF5092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 w:rsidR="00BF5092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BF5092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FE5BF3">
      <w:rPr>
        <w:rStyle w:val="PageNumber"/>
        <w:rFonts w:ascii="Arial" w:hAnsi="Arial" w:cs="Arial"/>
        <w:sz w:val="18"/>
        <w:szCs w:val="16"/>
        <w:lang w:eastAsia="ko"/>
      </w:rPr>
      <w:t>2</w:t>
    </w:r>
    <w:r w:rsidR="00BF5092" w:rsidRPr="00073190">
      <w:rPr>
        <w:rStyle w:val="PageNumber"/>
        <w:rFonts w:ascii="Gulim" w:eastAsia="Gulim" w:hAnsi="Gulim" w:cs="Arial" w:hint="eastAsia"/>
        <w:sz w:val="18"/>
        <w:szCs w:val="16"/>
        <w:lang w:eastAsia="ko"/>
      </w:rPr>
      <w:t>페이지</w:t>
    </w:r>
    <w:r w:rsidR="00BF5092">
      <w:rPr>
        <w:rStyle w:val="PageNumber"/>
        <w:rFonts w:ascii="Arial" w:hAnsi="Arial" w:cs="Arial"/>
        <w:sz w:val="18"/>
        <w:szCs w:val="16"/>
        <w:lang w:eastAsia="ko"/>
      </w:rPr>
      <w:br/>
    </w:r>
    <w:r w:rsidR="00BF5092" w:rsidRPr="00073190">
      <w:rPr>
        <w:sz w:val="18"/>
        <w:szCs w:val="18"/>
        <w:lang w:eastAsia="ko"/>
      </w:rPr>
      <w:t>DOH 333-304 September 2022 Kore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01A7B" w14:textId="77777777" w:rsidR="00EB5C7E" w:rsidRDefault="00EB5C7E">
      <w:r>
        <w:separator/>
      </w:r>
    </w:p>
  </w:footnote>
  <w:footnote w:type="continuationSeparator" w:id="0">
    <w:p w14:paraId="1D1BEF72" w14:textId="77777777" w:rsidR="00EB5C7E" w:rsidRDefault="00EB5C7E">
      <w:r>
        <w:continuationSeparator/>
      </w:r>
    </w:p>
  </w:footnote>
  <w:footnote w:type="continuationNotice" w:id="1">
    <w:p w14:paraId="306219D7" w14:textId="77777777" w:rsidR="00EB5C7E" w:rsidRDefault="00EB5C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558522">
    <w:abstractNumId w:val="21"/>
  </w:num>
  <w:num w:numId="2" w16cid:durableId="1744452238">
    <w:abstractNumId w:val="32"/>
  </w:num>
  <w:num w:numId="3" w16cid:durableId="406266961">
    <w:abstractNumId w:val="17"/>
  </w:num>
  <w:num w:numId="4" w16cid:durableId="1736514444">
    <w:abstractNumId w:val="7"/>
  </w:num>
  <w:num w:numId="5" w16cid:durableId="1965229575">
    <w:abstractNumId w:val="27"/>
  </w:num>
  <w:num w:numId="6" w16cid:durableId="1247347110">
    <w:abstractNumId w:val="8"/>
  </w:num>
  <w:num w:numId="7" w16cid:durableId="1310789037">
    <w:abstractNumId w:val="26"/>
  </w:num>
  <w:num w:numId="8" w16cid:durableId="375357206">
    <w:abstractNumId w:val="36"/>
  </w:num>
  <w:num w:numId="9" w16cid:durableId="1717316959">
    <w:abstractNumId w:val="22"/>
  </w:num>
  <w:num w:numId="10" w16cid:durableId="342822026">
    <w:abstractNumId w:val="3"/>
  </w:num>
  <w:num w:numId="11" w16cid:durableId="1437367908">
    <w:abstractNumId w:val="18"/>
  </w:num>
  <w:num w:numId="12" w16cid:durableId="610819411">
    <w:abstractNumId w:val="9"/>
  </w:num>
  <w:num w:numId="13" w16cid:durableId="2129816534">
    <w:abstractNumId w:val="1"/>
  </w:num>
  <w:num w:numId="14" w16cid:durableId="1944995474">
    <w:abstractNumId w:val="20"/>
  </w:num>
  <w:num w:numId="15" w16cid:durableId="1696537994">
    <w:abstractNumId w:val="19"/>
  </w:num>
  <w:num w:numId="16" w16cid:durableId="1407608478">
    <w:abstractNumId w:val="16"/>
  </w:num>
  <w:num w:numId="17" w16cid:durableId="363216963">
    <w:abstractNumId w:val="2"/>
  </w:num>
  <w:num w:numId="18" w16cid:durableId="1529217708">
    <w:abstractNumId w:val="37"/>
  </w:num>
  <w:num w:numId="19" w16cid:durableId="941494335">
    <w:abstractNumId w:val="30"/>
  </w:num>
  <w:num w:numId="20" w16cid:durableId="1042292217">
    <w:abstractNumId w:val="24"/>
  </w:num>
  <w:num w:numId="21" w16cid:durableId="751050817">
    <w:abstractNumId w:val="33"/>
  </w:num>
  <w:num w:numId="22" w16cid:durableId="1287814656">
    <w:abstractNumId w:val="14"/>
  </w:num>
  <w:num w:numId="23" w16cid:durableId="1256478574">
    <w:abstractNumId w:val="15"/>
  </w:num>
  <w:num w:numId="24" w16cid:durableId="723992985">
    <w:abstractNumId w:val="34"/>
  </w:num>
  <w:num w:numId="25" w16cid:durableId="611085229">
    <w:abstractNumId w:val="0"/>
  </w:num>
  <w:num w:numId="26" w16cid:durableId="454717577">
    <w:abstractNumId w:val="31"/>
  </w:num>
  <w:num w:numId="27" w16cid:durableId="873880399">
    <w:abstractNumId w:val="10"/>
  </w:num>
  <w:num w:numId="28" w16cid:durableId="1014575927">
    <w:abstractNumId w:val="29"/>
  </w:num>
  <w:num w:numId="29" w16cid:durableId="1902860298">
    <w:abstractNumId w:val="6"/>
  </w:num>
  <w:num w:numId="30" w16cid:durableId="1218665551">
    <w:abstractNumId w:val="13"/>
  </w:num>
  <w:num w:numId="31" w16cid:durableId="1938752141">
    <w:abstractNumId w:val="12"/>
  </w:num>
  <w:num w:numId="32" w16cid:durableId="505563296">
    <w:abstractNumId w:val="11"/>
  </w:num>
  <w:num w:numId="33" w16cid:durableId="1415738482">
    <w:abstractNumId w:val="35"/>
  </w:num>
  <w:num w:numId="34" w16cid:durableId="320040591">
    <w:abstractNumId w:val="25"/>
  </w:num>
  <w:num w:numId="35" w16cid:durableId="1812477592">
    <w:abstractNumId w:val="5"/>
  </w:num>
  <w:num w:numId="36" w16cid:durableId="557202316">
    <w:abstractNumId w:val="4"/>
  </w:num>
  <w:num w:numId="37" w16cid:durableId="1544706309">
    <w:abstractNumId w:val="38"/>
  </w:num>
  <w:num w:numId="38" w16cid:durableId="1126704018">
    <w:abstractNumId w:val="28"/>
  </w:num>
  <w:num w:numId="39" w16cid:durableId="1806313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16D20"/>
    <w:rsid w:val="00022C32"/>
    <w:rsid w:val="00023A9D"/>
    <w:rsid w:val="000252F1"/>
    <w:rsid w:val="000253CE"/>
    <w:rsid w:val="00032465"/>
    <w:rsid w:val="00034BF0"/>
    <w:rsid w:val="00040940"/>
    <w:rsid w:val="00043BD7"/>
    <w:rsid w:val="00044476"/>
    <w:rsid w:val="00044CCE"/>
    <w:rsid w:val="00046DF2"/>
    <w:rsid w:val="00054C87"/>
    <w:rsid w:val="00056321"/>
    <w:rsid w:val="0005653F"/>
    <w:rsid w:val="000617C0"/>
    <w:rsid w:val="0006431F"/>
    <w:rsid w:val="00065484"/>
    <w:rsid w:val="00065A59"/>
    <w:rsid w:val="00067ED3"/>
    <w:rsid w:val="000718FF"/>
    <w:rsid w:val="00072BE2"/>
    <w:rsid w:val="00073190"/>
    <w:rsid w:val="00073A19"/>
    <w:rsid w:val="00073CDE"/>
    <w:rsid w:val="000750C0"/>
    <w:rsid w:val="00075DB1"/>
    <w:rsid w:val="000817C0"/>
    <w:rsid w:val="0008191E"/>
    <w:rsid w:val="0008262D"/>
    <w:rsid w:val="0009366B"/>
    <w:rsid w:val="00093E79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2173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4030"/>
    <w:rsid w:val="00106885"/>
    <w:rsid w:val="00107769"/>
    <w:rsid w:val="001130C8"/>
    <w:rsid w:val="001138B4"/>
    <w:rsid w:val="0011577D"/>
    <w:rsid w:val="00116216"/>
    <w:rsid w:val="001206A9"/>
    <w:rsid w:val="001216B8"/>
    <w:rsid w:val="00127889"/>
    <w:rsid w:val="001321FA"/>
    <w:rsid w:val="001368A7"/>
    <w:rsid w:val="00136CD3"/>
    <w:rsid w:val="0013772E"/>
    <w:rsid w:val="001402C5"/>
    <w:rsid w:val="001440F7"/>
    <w:rsid w:val="00144FE2"/>
    <w:rsid w:val="001472F2"/>
    <w:rsid w:val="00151F4B"/>
    <w:rsid w:val="00153572"/>
    <w:rsid w:val="00156E28"/>
    <w:rsid w:val="0016360B"/>
    <w:rsid w:val="00164AAB"/>
    <w:rsid w:val="00170525"/>
    <w:rsid w:val="00170FC8"/>
    <w:rsid w:val="00173228"/>
    <w:rsid w:val="00174503"/>
    <w:rsid w:val="001757EC"/>
    <w:rsid w:val="00177228"/>
    <w:rsid w:val="00181E6A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A7783"/>
    <w:rsid w:val="001B00A9"/>
    <w:rsid w:val="001B14E4"/>
    <w:rsid w:val="001B25B3"/>
    <w:rsid w:val="001B51E1"/>
    <w:rsid w:val="001C0C4C"/>
    <w:rsid w:val="001C0D23"/>
    <w:rsid w:val="001C2FFD"/>
    <w:rsid w:val="001C348C"/>
    <w:rsid w:val="001C45F7"/>
    <w:rsid w:val="001C5CE9"/>
    <w:rsid w:val="001D030B"/>
    <w:rsid w:val="001D2C6D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3B49"/>
    <w:rsid w:val="00224573"/>
    <w:rsid w:val="00225070"/>
    <w:rsid w:val="002259EC"/>
    <w:rsid w:val="00226ADE"/>
    <w:rsid w:val="0022785E"/>
    <w:rsid w:val="00230B6F"/>
    <w:rsid w:val="00233C95"/>
    <w:rsid w:val="002340FD"/>
    <w:rsid w:val="00237712"/>
    <w:rsid w:val="00237F8D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2FCB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0FB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6AA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261FF"/>
    <w:rsid w:val="003316D9"/>
    <w:rsid w:val="003327ED"/>
    <w:rsid w:val="00332F5A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0019"/>
    <w:rsid w:val="00356C31"/>
    <w:rsid w:val="00360622"/>
    <w:rsid w:val="0036435C"/>
    <w:rsid w:val="003652AD"/>
    <w:rsid w:val="0036640D"/>
    <w:rsid w:val="003665B8"/>
    <w:rsid w:val="00367294"/>
    <w:rsid w:val="00375FC4"/>
    <w:rsid w:val="0037781E"/>
    <w:rsid w:val="0038096B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E720B"/>
    <w:rsid w:val="003F12DE"/>
    <w:rsid w:val="003F2A52"/>
    <w:rsid w:val="003F2C03"/>
    <w:rsid w:val="003F5CF4"/>
    <w:rsid w:val="003F655C"/>
    <w:rsid w:val="00400000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6C4B"/>
    <w:rsid w:val="00441000"/>
    <w:rsid w:val="00442DDB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95940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06D"/>
    <w:rsid w:val="00535E9E"/>
    <w:rsid w:val="00535EDE"/>
    <w:rsid w:val="0054298C"/>
    <w:rsid w:val="00542ECC"/>
    <w:rsid w:val="005472B5"/>
    <w:rsid w:val="00547E85"/>
    <w:rsid w:val="00551496"/>
    <w:rsid w:val="00553A9B"/>
    <w:rsid w:val="00560CF1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D7C6C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46B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3E31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5C62"/>
    <w:rsid w:val="00677037"/>
    <w:rsid w:val="0068338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E7553"/>
    <w:rsid w:val="006F4A5C"/>
    <w:rsid w:val="006F5899"/>
    <w:rsid w:val="006F6EEF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20F0A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600"/>
    <w:rsid w:val="007659D9"/>
    <w:rsid w:val="00765D9F"/>
    <w:rsid w:val="00767867"/>
    <w:rsid w:val="007710AB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C743C"/>
    <w:rsid w:val="007D1251"/>
    <w:rsid w:val="007D5E65"/>
    <w:rsid w:val="007E1012"/>
    <w:rsid w:val="007E4A85"/>
    <w:rsid w:val="007E796F"/>
    <w:rsid w:val="007F4752"/>
    <w:rsid w:val="007F6137"/>
    <w:rsid w:val="007F61D0"/>
    <w:rsid w:val="00802E01"/>
    <w:rsid w:val="0080592C"/>
    <w:rsid w:val="00805BAA"/>
    <w:rsid w:val="0080736E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50C1"/>
    <w:rsid w:val="00866844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1FBA"/>
    <w:rsid w:val="009E27A1"/>
    <w:rsid w:val="009E4B6F"/>
    <w:rsid w:val="009E4D72"/>
    <w:rsid w:val="009E6B9B"/>
    <w:rsid w:val="009F10BD"/>
    <w:rsid w:val="009F14CB"/>
    <w:rsid w:val="009F1EB0"/>
    <w:rsid w:val="009F2CEF"/>
    <w:rsid w:val="009F4261"/>
    <w:rsid w:val="009F4969"/>
    <w:rsid w:val="009F50C7"/>
    <w:rsid w:val="009F6392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4E5D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D4F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252F"/>
    <w:rsid w:val="00C42858"/>
    <w:rsid w:val="00C42A02"/>
    <w:rsid w:val="00C43486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2606"/>
    <w:rsid w:val="00DA7D7C"/>
    <w:rsid w:val="00DB1CE8"/>
    <w:rsid w:val="00DB7722"/>
    <w:rsid w:val="00DC11AE"/>
    <w:rsid w:val="00DC2390"/>
    <w:rsid w:val="00DC281B"/>
    <w:rsid w:val="00DC31D3"/>
    <w:rsid w:val="00DC6A70"/>
    <w:rsid w:val="00DD2C65"/>
    <w:rsid w:val="00DD5393"/>
    <w:rsid w:val="00DD578F"/>
    <w:rsid w:val="00DE4469"/>
    <w:rsid w:val="00DE5BB1"/>
    <w:rsid w:val="00DE6034"/>
    <w:rsid w:val="00DE7C1A"/>
    <w:rsid w:val="00DF2465"/>
    <w:rsid w:val="00DF2A69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6F56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8B5"/>
    <w:rsid w:val="00E47DCE"/>
    <w:rsid w:val="00E50943"/>
    <w:rsid w:val="00E527EA"/>
    <w:rsid w:val="00E547D3"/>
    <w:rsid w:val="00E571A3"/>
    <w:rsid w:val="00E57640"/>
    <w:rsid w:val="00E57E93"/>
    <w:rsid w:val="00E60365"/>
    <w:rsid w:val="00E60D99"/>
    <w:rsid w:val="00E62121"/>
    <w:rsid w:val="00E6257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B5C7E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75A"/>
    <w:rsid w:val="00EF3D8A"/>
    <w:rsid w:val="00EF6092"/>
    <w:rsid w:val="00EF7380"/>
    <w:rsid w:val="00F01D1B"/>
    <w:rsid w:val="00F03191"/>
    <w:rsid w:val="00F07600"/>
    <w:rsid w:val="00F11091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5BF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pp.leg.wa.gov/wac/default.aspx?cite=246-215-02115" TargetMode="External"/><Relationship Id="rId26" Type="http://schemas.openxmlformats.org/officeDocument/2006/relationships/hyperlink" Target="mailto:civil.rights@doh.wa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60training.com/learn2serve/food-safety-manager-trainin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pp.leg.wa.gov/wac/default.aspx?cite=246-215-02105" TargetMode="External"/><Relationship Id="rId25" Type="http://schemas.openxmlformats.org/officeDocument/2006/relationships/hyperlink" Target="https://alwaysfoodsafe.com/en/food-protection-manag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aaafoodhandler.com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ervsafe.com/ServSafe-Manager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hyperlink" Target="https://www.nrfsp.com/" TargetMode="External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statefoodsafety.com/food-safety-manager-certification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743</_dlc_DocId>
    <_dlc_DocIdUrl xmlns="6bb4863d-8cd6-4cd5-8e32-b9988c0a658a">
      <Url>https://stateofwa.sharepoint.com/sites/DOH-eph/oswp/LHS/food/_layouts/15/DocIdRedir.aspx?ID=7F5R2YH2KEY5-1275897875-743</Url>
      <Description>7F5R2YH2KEY5-1275897875-743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4.xml><?xml version="1.0" encoding="utf-8"?>
<ds:datastoreItem xmlns:ds="http://schemas.openxmlformats.org/officeDocument/2006/customXml" ds:itemID="{0EABBF85-B61C-493E-892A-C70A7102B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4</Words>
  <Characters>4644</Characters>
  <Application>Microsoft Office Word</Application>
  <DocSecurity>0</DocSecurity>
  <Lines>38</Lines>
  <Paragraphs>10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: Certified Food Protection Manager &amp; Active Managerial Control</vt:lpstr>
      <vt:lpstr>Toolkit: Certified Food Protection Manager &amp; Active Managerial Control</vt:lpstr>
      <vt:lpstr>Toolkit: Certified Food Protection Manager and Active Managerial Control</vt:lpstr>
    </vt:vector>
  </TitlesOfParts>
  <Company>Washington State Department of Health</Company>
  <LinksUpToDate>false</LinksUpToDate>
  <CharactersWithSpaces>5448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Smith, Jesse</cp:lastModifiedBy>
  <cp:revision>2</cp:revision>
  <cp:lastPrinted>2022-10-07T16:14:00Z</cp:lastPrinted>
  <dcterms:created xsi:type="dcterms:W3CDTF">2023-01-18T17:45:00Z</dcterms:created>
  <dcterms:modified xsi:type="dcterms:W3CDTF">2023-01-1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e961cd-8b23-47d1-b066-ae1096a48c5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